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7ce35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6ecdf51-e9c6-42d2-8fa5-fd332fcfaca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52Z</dcterms:created>
  <dcterms:modified xsi:type="dcterms:W3CDTF">2023-07-18T0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